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56DF8" w14:textId="77777777" w:rsidR="00932CDF" w:rsidRPr="005B2DB5" w:rsidRDefault="00000000">
      <w:pPr>
        <w:pStyle w:val="Title"/>
        <w:rPr>
          <w:lang w:val="es-ES"/>
        </w:rPr>
      </w:pPr>
      <w:r w:rsidRPr="005B2DB5">
        <w:rPr>
          <w:lang w:val="es-ES"/>
        </w:rPr>
        <w:t>Word Template</w:t>
      </w:r>
    </w:p>
    <w:p w14:paraId="54E8B19D" w14:textId="77777777" w:rsidR="00932CDF" w:rsidRPr="005B2DB5" w:rsidRDefault="00000000">
      <w:pPr>
        <w:pStyle w:val="Author"/>
        <w:rPr>
          <w:lang w:val="es-ES"/>
        </w:rPr>
      </w:pPr>
      <w:r w:rsidRPr="005B2DB5">
        <w:rPr>
          <w:lang w:val="es-ES"/>
        </w:rPr>
        <w:t>Luis E Segura</w:t>
      </w:r>
    </w:p>
    <w:p w14:paraId="7DF2AACC" w14:textId="77777777" w:rsidR="00932CDF" w:rsidRPr="005B2DB5" w:rsidRDefault="00000000">
      <w:pPr>
        <w:pStyle w:val="Date"/>
        <w:rPr>
          <w:lang w:val="es-ES"/>
        </w:rPr>
      </w:pPr>
      <w:r w:rsidRPr="005B2DB5">
        <w:rPr>
          <w:lang w:val="es-ES"/>
        </w:rPr>
        <w:t>2023-12-07</w:t>
      </w:r>
    </w:p>
    <w:p w14:paraId="618F6159" w14:textId="77777777" w:rsidR="00932CDF" w:rsidRDefault="00000000">
      <w:pPr>
        <w:pStyle w:val="Heading2"/>
      </w:pPr>
      <w:bookmarkStart w:id="0" w:name="r-markdown"/>
      <w:r>
        <w:t>R Markdown</w:t>
      </w:r>
    </w:p>
    <w:p w14:paraId="54967C4E" w14:textId="77777777" w:rsidR="00932CDF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</w:t>
        </w:r>
        <w:r>
          <w:rPr>
            <w:rStyle w:val="Hyperlink"/>
          </w:rPr>
          <w:t>d</w:t>
        </w:r>
        <w:r>
          <w:rPr>
            <w:rStyle w:val="Hyperlink"/>
          </w:rPr>
          <w:t>io.com</w:t>
        </w:r>
      </w:hyperlink>
      <w:r>
        <w:t>.</w:t>
      </w:r>
    </w:p>
    <w:p w14:paraId="2C2BA889" w14:textId="77777777" w:rsidR="00932CDF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1ED4E56" w14:textId="77777777" w:rsidR="00932CD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7E3066C" w14:textId="77777777" w:rsidR="00932CDF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7A1428" w14:textId="77777777" w:rsidR="00932CDF" w:rsidRDefault="00000000">
      <w:pPr>
        <w:pStyle w:val="Heading2"/>
      </w:pPr>
      <w:bookmarkStart w:id="1" w:name="including-plots"/>
      <w:bookmarkEnd w:id="0"/>
      <w:r>
        <w:t>Including Plots</w:t>
      </w:r>
    </w:p>
    <w:p w14:paraId="256421D8" w14:textId="77777777" w:rsidR="00932CDF" w:rsidRDefault="00000000">
      <w:pPr>
        <w:pStyle w:val="FirstParagraph"/>
      </w:pPr>
      <w:r>
        <w:t>You can also embed plots, for example:</w:t>
      </w:r>
    </w:p>
    <w:p w14:paraId="0D7310BF" w14:textId="77777777" w:rsidR="00932CDF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E5BE043" wp14:editId="75B71B3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6287C" w14:textId="77777777" w:rsidR="00932CDF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932C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02259" w14:textId="77777777" w:rsidR="00A02ADB" w:rsidRDefault="00A02ADB">
      <w:pPr>
        <w:spacing w:after="0"/>
      </w:pPr>
      <w:r>
        <w:separator/>
      </w:r>
    </w:p>
  </w:endnote>
  <w:endnote w:type="continuationSeparator" w:id="0">
    <w:p w14:paraId="45DD4D69" w14:textId="77777777" w:rsidR="00A02ADB" w:rsidRDefault="00A02A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68AB8" w14:textId="77777777" w:rsidR="00A02ADB" w:rsidRDefault="00A02ADB">
      <w:r>
        <w:separator/>
      </w:r>
    </w:p>
  </w:footnote>
  <w:footnote w:type="continuationSeparator" w:id="0">
    <w:p w14:paraId="25569F3C" w14:textId="77777777" w:rsidR="00A02ADB" w:rsidRDefault="00A02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1D6FA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67A89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5A42E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425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F2E6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1E99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E838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8CE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2C6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DAFF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D90A2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6005270">
    <w:abstractNumId w:val="10"/>
  </w:num>
  <w:num w:numId="2" w16cid:durableId="269094950">
    <w:abstractNumId w:val="0"/>
  </w:num>
  <w:num w:numId="3" w16cid:durableId="1821728699">
    <w:abstractNumId w:val="1"/>
  </w:num>
  <w:num w:numId="4" w16cid:durableId="1772893831">
    <w:abstractNumId w:val="2"/>
  </w:num>
  <w:num w:numId="5" w16cid:durableId="1192180863">
    <w:abstractNumId w:val="3"/>
  </w:num>
  <w:num w:numId="6" w16cid:durableId="2087217414">
    <w:abstractNumId w:val="8"/>
  </w:num>
  <w:num w:numId="7" w16cid:durableId="844973297">
    <w:abstractNumId w:val="4"/>
  </w:num>
  <w:num w:numId="8" w16cid:durableId="264003792">
    <w:abstractNumId w:val="5"/>
  </w:num>
  <w:num w:numId="9" w16cid:durableId="1065681239">
    <w:abstractNumId w:val="6"/>
  </w:num>
  <w:num w:numId="10" w16cid:durableId="418529191">
    <w:abstractNumId w:val="7"/>
  </w:num>
  <w:num w:numId="11" w16cid:durableId="1157572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2CDF"/>
    <w:rsid w:val="005B2DB5"/>
    <w:rsid w:val="00932CDF"/>
    <w:rsid w:val="00A0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4EDD3"/>
  <w15:docId w15:val="{327CB997-8118-CB4C-939E-DAC87F5FA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2DB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2DB5"/>
    <w:pPr>
      <w:spacing w:before="180" w:after="18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5B2D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B2DB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B2DB5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5B2DB5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B2DB5"/>
    <w:rPr>
      <w:rFonts w:ascii="Times New Roman" w:hAnsi="Times New Roman"/>
      <w:color w:val="000000" w:themeColor="text1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B2DB5"/>
    <w:pPr>
      <w:shd w:val="clear" w:color="auto" w:fill="F8F8F8"/>
      <w:wordWrap w:val="0"/>
    </w:pPr>
    <w:rPr>
      <w:rFonts w:ascii="Times New Roman" w:hAnsi="Times New Roman"/>
      <w:color w:val="000000" w:themeColor="text1"/>
      <w:sz w:val="20"/>
    </w:rPr>
  </w:style>
  <w:style w:type="character" w:customStyle="1" w:styleId="KeywordTok">
    <w:name w:val="KeywordTok"/>
    <w:basedOn w:val="VerbatimChar"/>
    <w:rPr>
      <w:rFonts w:ascii="Times New Roman" w:hAnsi="Times New Roman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color w:val="000000" w:themeColor="text1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5B2DB5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color w:val="000000" w:themeColor="text1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color w:val="000000" w:themeColor="text1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color w:val="000000" w:themeColor="text1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/>
      <w:color w:val="000000" w:themeColor="text1"/>
      <w:sz w:val="20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5B2DB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5B2DB5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Luis E Segura</dc:creator>
  <cp:keywords/>
  <cp:lastModifiedBy>Segura, Luis E.</cp:lastModifiedBy>
  <cp:revision>2</cp:revision>
  <dcterms:created xsi:type="dcterms:W3CDTF">2023-12-07T00:06:00Z</dcterms:created>
  <dcterms:modified xsi:type="dcterms:W3CDTF">2023-12-07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/>
  </property>
</Properties>
</file>